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5"/>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bookmarkStart w:id="0" w:name="_Toc91175760" w:displacedByCustomXml="next"/>
    <w:sdt>
      <w:sdtPr>
        <w:rPr>
          <w:smallCaps w:val="0"/>
          <w:spacing w:val="0"/>
          <w:sz w:val="20"/>
          <w:szCs w:val="20"/>
        </w:rPr>
        <w:id w:val="1133291341"/>
        <w:docPartObj>
          <w:docPartGallery w:val="Table of Contents"/>
          <w:docPartUnique/>
        </w:docPartObj>
      </w:sdtPr>
      <w:sdtEndPr>
        <w:rPr>
          <w:b/>
          <w:bCs/>
          <w:noProof/>
        </w:rPr>
      </w:sdtEndPr>
      <w:sdtContent>
        <w:p w14:paraId="12BD8DD1" w14:textId="757B99C1" w:rsidR="0052465F" w:rsidRDefault="0052465F">
          <w:pPr>
            <w:pStyle w:val="TOCHeading"/>
          </w:pPr>
          <w:r>
            <w:t>Contents</w:t>
          </w:r>
        </w:p>
        <w:p w14:paraId="23F44D02" w14:textId="5EB3AD1C" w:rsidR="0052465F" w:rsidRDefault="0052465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91193668" w:history="1">
            <w:r w:rsidRPr="00D81D1B">
              <w:rPr>
                <w:rStyle w:val="Hyperlink"/>
                <w:noProof/>
              </w:rPr>
              <w:t>User Guide</w:t>
            </w:r>
            <w:r>
              <w:rPr>
                <w:noProof/>
                <w:webHidden/>
              </w:rPr>
              <w:tab/>
            </w:r>
            <w:r>
              <w:rPr>
                <w:noProof/>
                <w:webHidden/>
              </w:rPr>
              <w:fldChar w:fldCharType="begin"/>
            </w:r>
            <w:r>
              <w:rPr>
                <w:noProof/>
                <w:webHidden/>
              </w:rPr>
              <w:instrText xml:space="preserve"> PAGEREF _Toc91193668 \h </w:instrText>
            </w:r>
            <w:r>
              <w:rPr>
                <w:noProof/>
                <w:webHidden/>
              </w:rPr>
            </w:r>
            <w:r>
              <w:rPr>
                <w:noProof/>
                <w:webHidden/>
              </w:rPr>
              <w:fldChar w:fldCharType="separate"/>
            </w:r>
            <w:r>
              <w:rPr>
                <w:noProof/>
                <w:webHidden/>
              </w:rPr>
              <w:t>3</w:t>
            </w:r>
            <w:r>
              <w:rPr>
                <w:noProof/>
                <w:webHidden/>
              </w:rPr>
              <w:fldChar w:fldCharType="end"/>
            </w:r>
          </w:hyperlink>
        </w:p>
        <w:p w14:paraId="6E3B1393" w14:textId="2CEEC9A8" w:rsidR="0052465F" w:rsidRDefault="005D4889">
          <w:pPr>
            <w:pStyle w:val="TOC2"/>
            <w:tabs>
              <w:tab w:val="right" w:leader="dot" w:pos="9016"/>
            </w:tabs>
            <w:rPr>
              <w:noProof/>
              <w:sz w:val="22"/>
              <w:szCs w:val="22"/>
              <w:lang w:eastAsia="en-GB"/>
            </w:rPr>
          </w:pPr>
          <w:hyperlink w:anchor="_Toc91193669" w:history="1">
            <w:r w:rsidR="0052465F" w:rsidRPr="00D81D1B">
              <w:rPr>
                <w:rStyle w:val="Hyperlink"/>
                <w:noProof/>
              </w:rPr>
              <w:t>Start-up</w:t>
            </w:r>
            <w:r w:rsidR="0052465F">
              <w:rPr>
                <w:noProof/>
                <w:webHidden/>
              </w:rPr>
              <w:tab/>
            </w:r>
            <w:r w:rsidR="0052465F">
              <w:rPr>
                <w:noProof/>
                <w:webHidden/>
              </w:rPr>
              <w:fldChar w:fldCharType="begin"/>
            </w:r>
            <w:r w:rsidR="0052465F">
              <w:rPr>
                <w:noProof/>
                <w:webHidden/>
              </w:rPr>
              <w:instrText xml:space="preserve"> PAGEREF _Toc91193669 \h </w:instrText>
            </w:r>
            <w:r w:rsidR="0052465F">
              <w:rPr>
                <w:noProof/>
                <w:webHidden/>
              </w:rPr>
            </w:r>
            <w:r w:rsidR="0052465F">
              <w:rPr>
                <w:noProof/>
                <w:webHidden/>
              </w:rPr>
              <w:fldChar w:fldCharType="separate"/>
            </w:r>
            <w:r w:rsidR="0052465F">
              <w:rPr>
                <w:noProof/>
                <w:webHidden/>
              </w:rPr>
              <w:t>3</w:t>
            </w:r>
            <w:r w:rsidR="0052465F">
              <w:rPr>
                <w:noProof/>
                <w:webHidden/>
              </w:rPr>
              <w:fldChar w:fldCharType="end"/>
            </w:r>
          </w:hyperlink>
        </w:p>
        <w:p w14:paraId="6B6AE40A" w14:textId="53EA1D0D" w:rsidR="0052465F" w:rsidRDefault="005D4889">
          <w:pPr>
            <w:pStyle w:val="TOC2"/>
            <w:tabs>
              <w:tab w:val="right" w:leader="dot" w:pos="9016"/>
            </w:tabs>
            <w:rPr>
              <w:noProof/>
              <w:sz w:val="22"/>
              <w:szCs w:val="22"/>
              <w:lang w:eastAsia="en-GB"/>
            </w:rPr>
          </w:pPr>
          <w:hyperlink w:anchor="_Toc91193670" w:history="1">
            <w:r w:rsidR="0052465F" w:rsidRPr="00D81D1B">
              <w:rPr>
                <w:rStyle w:val="Hyperlink"/>
                <w:noProof/>
              </w:rPr>
              <w:t>Controls</w:t>
            </w:r>
            <w:r w:rsidR="0052465F">
              <w:rPr>
                <w:noProof/>
                <w:webHidden/>
              </w:rPr>
              <w:tab/>
            </w:r>
            <w:r w:rsidR="0052465F">
              <w:rPr>
                <w:noProof/>
                <w:webHidden/>
              </w:rPr>
              <w:fldChar w:fldCharType="begin"/>
            </w:r>
            <w:r w:rsidR="0052465F">
              <w:rPr>
                <w:noProof/>
                <w:webHidden/>
              </w:rPr>
              <w:instrText xml:space="preserve"> PAGEREF _Toc91193670 \h </w:instrText>
            </w:r>
            <w:r w:rsidR="0052465F">
              <w:rPr>
                <w:noProof/>
                <w:webHidden/>
              </w:rPr>
            </w:r>
            <w:r w:rsidR="0052465F">
              <w:rPr>
                <w:noProof/>
                <w:webHidden/>
              </w:rPr>
              <w:fldChar w:fldCharType="separate"/>
            </w:r>
            <w:r w:rsidR="0052465F">
              <w:rPr>
                <w:noProof/>
                <w:webHidden/>
              </w:rPr>
              <w:t>3</w:t>
            </w:r>
            <w:r w:rsidR="0052465F">
              <w:rPr>
                <w:noProof/>
                <w:webHidden/>
              </w:rPr>
              <w:fldChar w:fldCharType="end"/>
            </w:r>
          </w:hyperlink>
        </w:p>
        <w:p w14:paraId="7EBB345D" w14:textId="72151503" w:rsidR="0052465F" w:rsidRDefault="005D4889">
          <w:pPr>
            <w:pStyle w:val="TOC1"/>
            <w:tabs>
              <w:tab w:val="right" w:leader="dot" w:pos="9016"/>
            </w:tabs>
            <w:rPr>
              <w:noProof/>
              <w:sz w:val="22"/>
              <w:szCs w:val="22"/>
              <w:lang w:eastAsia="en-GB"/>
            </w:rPr>
          </w:pPr>
          <w:hyperlink w:anchor="_Toc91193671" w:history="1">
            <w:r w:rsidR="0052465F" w:rsidRPr="00D81D1B">
              <w:rPr>
                <w:rStyle w:val="Hyperlink"/>
                <w:noProof/>
              </w:rPr>
              <w:t>Features</w:t>
            </w:r>
            <w:r w:rsidR="0052465F">
              <w:rPr>
                <w:noProof/>
                <w:webHidden/>
              </w:rPr>
              <w:tab/>
            </w:r>
            <w:r w:rsidR="0052465F">
              <w:rPr>
                <w:noProof/>
                <w:webHidden/>
              </w:rPr>
              <w:fldChar w:fldCharType="begin"/>
            </w:r>
            <w:r w:rsidR="0052465F">
              <w:rPr>
                <w:noProof/>
                <w:webHidden/>
              </w:rPr>
              <w:instrText xml:space="preserve"> PAGEREF _Toc91193671 \h </w:instrText>
            </w:r>
            <w:r w:rsidR="0052465F">
              <w:rPr>
                <w:noProof/>
                <w:webHidden/>
              </w:rPr>
            </w:r>
            <w:r w:rsidR="0052465F">
              <w:rPr>
                <w:noProof/>
                <w:webHidden/>
              </w:rPr>
              <w:fldChar w:fldCharType="separate"/>
            </w:r>
            <w:r w:rsidR="0052465F">
              <w:rPr>
                <w:noProof/>
                <w:webHidden/>
              </w:rPr>
              <w:t>4</w:t>
            </w:r>
            <w:r w:rsidR="0052465F">
              <w:rPr>
                <w:noProof/>
                <w:webHidden/>
              </w:rPr>
              <w:fldChar w:fldCharType="end"/>
            </w:r>
          </w:hyperlink>
        </w:p>
        <w:p w14:paraId="6ED4C0CE" w14:textId="14993F2A" w:rsidR="0052465F" w:rsidRDefault="005D4889">
          <w:pPr>
            <w:pStyle w:val="TOC2"/>
            <w:tabs>
              <w:tab w:val="right" w:leader="dot" w:pos="9016"/>
            </w:tabs>
            <w:rPr>
              <w:noProof/>
              <w:sz w:val="22"/>
              <w:szCs w:val="22"/>
              <w:lang w:eastAsia="en-GB"/>
            </w:rPr>
          </w:pPr>
          <w:hyperlink w:anchor="_Toc91193672" w:history="1">
            <w:r w:rsidR="0052465F" w:rsidRPr="00D81D1B">
              <w:rPr>
                <w:rStyle w:val="Hyperlink"/>
                <w:noProof/>
              </w:rPr>
              <w:t>Normal Mapping</w:t>
            </w:r>
            <w:r w:rsidR="0052465F">
              <w:rPr>
                <w:noProof/>
                <w:webHidden/>
              </w:rPr>
              <w:tab/>
            </w:r>
            <w:r w:rsidR="0052465F">
              <w:rPr>
                <w:noProof/>
                <w:webHidden/>
              </w:rPr>
              <w:fldChar w:fldCharType="begin"/>
            </w:r>
            <w:r w:rsidR="0052465F">
              <w:rPr>
                <w:noProof/>
                <w:webHidden/>
              </w:rPr>
              <w:instrText xml:space="preserve"> PAGEREF _Toc91193672 \h </w:instrText>
            </w:r>
            <w:r w:rsidR="0052465F">
              <w:rPr>
                <w:noProof/>
                <w:webHidden/>
              </w:rPr>
            </w:r>
            <w:r w:rsidR="0052465F">
              <w:rPr>
                <w:noProof/>
                <w:webHidden/>
              </w:rPr>
              <w:fldChar w:fldCharType="separate"/>
            </w:r>
            <w:r w:rsidR="0052465F">
              <w:rPr>
                <w:noProof/>
                <w:webHidden/>
              </w:rPr>
              <w:t>4</w:t>
            </w:r>
            <w:r w:rsidR="0052465F">
              <w:rPr>
                <w:noProof/>
                <w:webHidden/>
              </w:rPr>
              <w:fldChar w:fldCharType="end"/>
            </w:r>
          </w:hyperlink>
        </w:p>
        <w:p w14:paraId="72F583C3" w14:textId="12771D46" w:rsidR="0052465F" w:rsidRDefault="005D4889">
          <w:pPr>
            <w:pStyle w:val="TOC2"/>
            <w:tabs>
              <w:tab w:val="right" w:leader="dot" w:pos="9016"/>
            </w:tabs>
            <w:rPr>
              <w:noProof/>
              <w:sz w:val="22"/>
              <w:szCs w:val="22"/>
              <w:lang w:eastAsia="en-GB"/>
            </w:rPr>
          </w:pPr>
          <w:hyperlink w:anchor="_Toc91193673" w:history="1">
            <w:r w:rsidR="0052465F" w:rsidRPr="00D81D1B">
              <w:rPr>
                <w:rStyle w:val="Hyperlink"/>
                <w:noProof/>
              </w:rPr>
              <w:t>Self-Shadowed Parallax Occlusion Mapping</w:t>
            </w:r>
            <w:r w:rsidR="0052465F">
              <w:rPr>
                <w:noProof/>
                <w:webHidden/>
              </w:rPr>
              <w:tab/>
            </w:r>
            <w:r w:rsidR="0052465F">
              <w:rPr>
                <w:noProof/>
                <w:webHidden/>
              </w:rPr>
              <w:fldChar w:fldCharType="begin"/>
            </w:r>
            <w:r w:rsidR="0052465F">
              <w:rPr>
                <w:noProof/>
                <w:webHidden/>
              </w:rPr>
              <w:instrText xml:space="preserve"> PAGEREF _Toc91193673 \h </w:instrText>
            </w:r>
            <w:r w:rsidR="0052465F">
              <w:rPr>
                <w:noProof/>
                <w:webHidden/>
              </w:rPr>
            </w:r>
            <w:r w:rsidR="0052465F">
              <w:rPr>
                <w:noProof/>
                <w:webHidden/>
              </w:rPr>
              <w:fldChar w:fldCharType="separate"/>
            </w:r>
            <w:r w:rsidR="0052465F">
              <w:rPr>
                <w:noProof/>
                <w:webHidden/>
              </w:rPr>
              <w:t>4</w:t>
            </w:r>
            <w:r w:rsidR="0052465F">
              <w:rPr>
                <w:noProof/>
                <w:webHidden/>
              </w:rPr>
              <w:fldChar w:fldCharType="end"/>
            </w:r>
          </w:hyperlink>
        </w:p>
        <w:p w14:paraId="4FCCC374" w14:textId="132ADF80" w:rsidR="0052465F" w:rsidRDefault="005D4889">
          <w:pPr>
            <w:pStyle w:val="TOC2"/>
            <w:tabs>
              <w:tab w:val="right" w:leader="dot" w:pos="9016"/>
            </w:tabs>
            <w:rPr>
              <w:noProof/>
              <w:sz w:val="22"/>
              <w:szCs w:val="22"/>
              <w:lang w:eastAsia="en-GB"/>
            </w:rPr>
          </w:pPr>
          <w:hyperlink w:anchor="_Toc91193674" w:history="1">
            <w:r w:rsidR="0052465F" w:rsidRPr="00D81D1B">
              <w:rPr>
                <w:rStyle w:val="Hyperlink"/>
                <w:noProof/>
              </w:rPr>
              <w:t>Render Pipeline / Compute Shaders</w:t>
            </w:r>
            <w:r w:rsidR="0052465F">
              <w:rPr>
                <w:noProof/>
                <w:webHidden/>
              </w:rPr>
              <w:tab/>
            </w:r>
            <w:r w:rsidR="0052465F">
              <w:rPr>
                <w:noProof/>
                <w:webHidden/>
              </w:rPr>
              <w:fldChar w:fldCharType="begin"/>
            </w:r>
            <w:r w:rsidR="0052465F">
              <w:rPr>
                <w:noProof/>
                <w:webHidden/>
              </w:rPr>
              <w:instrText xml:space="preserve"> PAGEREF _Toc91193674 \h </w:instrText>
            </w:r>
            <w:r w:rsidR="0052465F">
              <w:rPr>
                <w:noProof/>
                <w:webHidden/>
              </w:rPr>
            </w:r>
            <w:r w:rsidR="0052465F">
              <w:rPr>
                <w:noProof/>
                <w:webHidden/>
              </w:rPr>
              <w:fldChar w:fldCharType="separate"/>
            </w:r>
            <w:r w:rsidR="0052465F">
              <w:rPr>
                <w:noProof/>
                <w:webHidden/>
              </w:rPr>
              <w:t>5</w:t>
            </w:r>
            <w:r w:rsidR="0052465F">
              <w:rPr>
                <w:noProof/>
                <w:webHidden/>
              </w:rPr>
              <w:fldChar w:fldCharType="end"/>
            </w:r>
          </w:hyperlink>
        </w:p>
        <w:p w14:paraId="7D731D77" w14:textId="77AA4F56" w:rsidR="0052465F" w:rsidRDefault="005D4889">
          <w:pPr>
            <w:pStyle w:val="TOC2"/>
            <w:tabs>
              <w:tab w:val="right" w:leader="dot" w:pos="9016"/>
            </w:tabs>
            <w:rPr>
              <w:noProof/>
              <w:sz w:val="22"/>
              <w:szCs w:val="22"/>
              <w:lang w:eastAsia="en-GB"/>
            </w:rPr>
          </w:pPr>
          <w:hyperlink w:anchor="_Toc91193675" w:history="1">
            <w:r w:rsidR="0052465F" w:rsidRPr="00D81D1B">
              <w:rPr>
                <w:rStyle w:val="Hyperlink"/>
                <w:noProof/>
              </w:rPr>
              <w:t>Screen Space Effects</w:t>
            </w:r>
            <w:r w:rsidR="0052465F">
              <w:rPr>
                <w:noProof/>
                <w:webHidden/>
              </w:rPr>
              <w:tab/>
            </w:r>
            <w:r w:rsidR="0052465F">
              <w:rPr>
                <w:noProof/>
                <w:webHidden/>
              </w:rPr>
              <w:fldChar w:fldCharType="begin"/>
            </w:r>
            <w:r w:rsidR="0052465F">
              <w:rPr>
                <w:noProof/>
                <w:webHidden/>
              </w:rPr>
              <w:instrText xml:space="preserve"> PAGEREF _Toc91193675 \h </w:instrText>
            </w:r>
            <w:r w:rsidR="0052465F">
              <w:rPr>
                <w:noProof/>
                <w:webHidden/>
              </w:rPr>
            </w:r>
            <w:r w:rsidR="0052465F">
              <w:rPr>
                <w:noProof/>
                <w:webHidden/>
              </w:rPr>
              <w:fldChar w:fldCharType="separate"/>
            </w:r>
            <w:r w:rsidR="0052465F">
              <w:rPr>
                <w:noProof/>
                <w:webHidden/>
              </w:rPr>
              <w:t>5</w:t>
            </w:r>
            <w:r w:rsidR="0052465F">
              <w:rPr>
                <w:noProof/>
                <w:webHidden/>
              </w:rPr>
              <w:fldChar w:fldCharType="end"/>
            </w:r>
          </w:hyperlink>
        </w:p>
        <w:p w14:paraId="443E66C0" w14:textId="5CD99F6C" w:rsidR="0052465F" w:rsidRDefault="005D4889">
          <w:pPr>
            <w:pStyle w:val="TOC2"/>
            <w:tabs>
              <w:tab w:val="right" w:leader="dot" w:pos="9016"/>
            </w:tabs>
            <w:rPr>
              <w:noProof/>
              <w:sz w:val="22"/>
              <w:szCs w:val="22"/>
              <w:lang w:eastAsia="en-GB"/>
            </w:rPr>
          </w:pPr>
          <w:hyperlink w:anchor="_Toc91193676" w:history="1">
            <w:r w:rsidR="0052465F" w:rsidRPr="00D81D1B">
              <w:rPr>
                <w:rStyle w:val="Hyperlink"/>
                <w:noProof/>
              </w:rPr>
              <w:t>Bloom / HDR</w:t>
            </w:r>
            <w:r w:rsidR="0052465F">
              <w:rPr>
                <w:noProof/>
                <w:webHidden/>
              </w:rPr>
              <w:tab/>
            </w:r>
            <w:r w:rsidR="0052465F">
              <w:rPr>
                <w:noProof/>
                <w:webHidden/>
              </w:rPr>
              <w:fldChar w:fldCharType="begin"/>
            </w:r>
            <w:r w:rsidR="0052465F">
              <w:rPr>
                <w:noProof/>
                <w:webHidden/>
              </w:rPr>
              <w:instrText xml:space="preserve"> PAGEREF _Toc91193676 \h </w:instrText>
            </w:r>
            <w:r w:rsidR="0052465F">
              <w:rPr>
                <w:noProof/>
                <w:webHidden/>
              </w:rPr>
            </w:r>
            <w:r w:rsidR="0052465F">
              <w:rPr>
                <w:noProof/>
                <w:webHidden/>
              </w:rPr>
              <w:fldChar w:fldCharType="separate"/>
            </w:r>
            <w:r w:rsidR="0052465F">
              <w:rPr>
                <w:noProof/>
                <w:webHidden/>
              </w:rPr>
              <w:t>6</w:t>
            </w:r>
            <w:r w:rsidR="0052465F">
              <w:rPr>
                <w:noProof/>
                <w:webHidden/>
              </w:rPr>
              <w:fldChar w:fldCharType="end"/>
            </w:r>
          </w:hyperlink>
        </w:p>
        <w:p w14:paraId="28F8ABCB" w14:textId="620553DD" w:rsidR="0052465F" w:rsidRDefault="005D4889">
          <w:pPr>
            <w:pStyle w:val="TOC2"/>
            <w:tabs>
              <w:tab w:val="right" w:leader="dot" w:pos="9016"/>
            </w:tabs>
            <w:rPr>
              <w:noProof/>
              <w:sz w:val="22"/>
              <w:szCs w:val="22"/>
              <w:lang w:eastAsia="en-GB"/>
            </w:rPr>
          </w:pPr>
          <w:hyperlink w:anchor="_Toc91193677" w:history="1">
            <w:r w:rsidR="0052465F" w:rsidRPr="00D81D1B">
              <w:rPr>
                <w:rStyle w:val="Hyperlink"/>
                <w:noProof/>
              </w:rPr>
              <w:t>Depth of Field</w:t>
            </w:r>
            <w:r w:rsidR="0052465F">
              <w:rPr>
                <w:noProof/>
                <w:webHidden/>
              </w:rPr>
              <w:tab/>
            </w:r>
            <w:r w:rsidR="0052465F">
              <w:rPr>
                <w:noProof/>
                <w:webHidden/>
              </w:rPr>
              <w:fldChar w:fldCharType="begin"/>
            </w:r>
            <w:r w:rsidR="0052465F">
              <w:rPr>
                <w:noProof/>
                <w:webHidden/>
              </w:rPr>
              <w:instrText xml:space="preserve"> PAGEREF _Toc91193677 \h </w:instrText>
            </w:r>
            <w:r w:rsidR="0052465F">
              <w:rPr>
                <w:noProof/>
                <w:webHidden/>
              </w:rPr>
            </w:r>
            <w:r w:rsidR="0052465F">
              <w:rPr>
                <w:noProof/>
                <w:webHidden/>
              </w:rPr>
              <w:fldChar w:fldCharType="separate"/>
            </w:r>
            <w:r w:rsidR="0052465F">
              <w:rPr>
                <w:noProof/>
                <w:webHidden/>
              </w:rPr>
              <w:t>6</w:t>
            </w:r>
            <w:r w:rsidR="0052465F">
              <w:rPr>
                <w:noProof/>
                <w:webHidden/>
              </w:rPr>
              <w:fldChar w:fldCharType="end"/>
            </w:r>
          </w:hyperlink>
        </w:p>
        <w:p w14:paraId="66E34EA1" w14:textId="45CB7432" w:rsidR="0052465F" w:rsidRDefault="005D4889">
          <w:pPr>
            <w:pStyle w:val="TOC2"/>
            <w:tabs>
              <w:tab w:val="right" w:leader="dot" w:pos="9016"/>
            </w:tabs>
            <w:rPr>
              <w:noProof/>
              <w:sz w:val="22"/>
              <w:szCs w:val="22"/>
              <w:lang w:eastAsia="en-GB"/>
            </w:rPr>
          </w:pPr>
          <w:hyperlink w:anchor="_Toc91193678" w:history="1">
            <w:r w:rsidR="0052465F" w:rsidRPr="00D81D1B">
              <w:rPr>
                <w:rStyle w:val="Hyperlink"/>
                <w:noProof/>
              </w:rPr>
              <w:t>Shadow Mapping</w:t>
            </w:r>
            <w:r w:rsidR="0052465F">
              <w:rPr>
                <w:noProof/>
                <w:webHidden/>
              </w:rPr>
              <w:tab/>
            </w:r>
            <w:r w:rsidR="0052465F">
              <w:rPr>
                <w:noProof/>
                <w:webHidden/>
              </w:rPr>
              <w:fldChar w:fldCharType="begin"/>
            </w:r>
            <w:r w:rsidR="0052465F">
              <w:rPr>
                <w:noProof/>
                <w:webHidden/>
              </w:rPr>
              <w:instrText xml:space="preserve"> PAGEREF _Toc91193678 \h </w:instrText>
            </w:r>
            <w:r w:rsidR="0052465F">
              <w:rPr>
                <w:noProof/>
                <w:webHidden/>
              </w:rPr>
            </w:r>
            <w:r w:rsidR="0052465F">
              <w:rPr>
                <w:noProof/>
                <w:webHidden/>
              </w:rPr>
              <w:fldChar w:fldCharType="separate"/>
            </w:r>
            <w:r w:rsidR="0052465F">
              <w:rPr>
                <w:noProof/>
                <w:webHidden/>
              </w:rPr>
              <w:t>7</w:t>
            </w:r>
            <w:r w:rsidR="0052465F">
              <w:rPr>
                <w:noProof/>
                <w:webHidden/>
              </w:rPr>
              <w:fldChar w:fldCharType="end"/>
            </w:r>
          </w:hyperlink>
        </w:p>
        <w:p w14:paraId="394C660F" w14:textId="327DD658" w:rsidR="0052465F" w:rsidRDefault="005D4889">
          <w:pPr>
            <w:pStyle w:val="TOC2"/>
            <w:tabs>
              <w:tab w:val="right" w:leader="dot" w:pos="9016"/>
            </w:tabs>
            <w:rPr>
              <w:noProof/>
              <w:sz w:val="22"/>
              <w:szCs w:val="22"/>
              <w:lang w:eastAsia="en-GB"/>
            </w:rPr>
          </w:pPr>
          <w:hyperlink w:anchor="_Toc91193679" w:history="1">
            <w:r w:rsidR="0052465F" w:rsidRPr="00D81D1B">
              <w:rPr>
                <w:rStyle w:val="Hyperlink"/>
                <w:noProof/>
              </w:rPr>
              <w:t>GUI</w:t>
            </w:r>
            <w:r w:rsidR="0052465F">
              <w:rPr>
                <w:noProof/>
                <w:webHidden/>
              </w:rPr>
              <w:tab/>
            </w:r>
            <w:r w:rsidR="0052465F">
              <w:rPr>
                <w:noProof/>
                <w:webHidden/>
              </w:rPr>
              <w:fldChar w:fldCharType="begin"/>
            </w:r>
            <w:r w:rsidR="0052465F">
              <w:rPr>
                <w:noProof/>
                <w:webHidden/>
              </w:rPr>
              <w:instrText xml:space="preserve"> PAGEREF _Toc91193679 \h </w:instrText>
            </w:r>
            <w:r w:rsidR="0052465F">
              <w:rPr>
                <w:noProof/>
                <w:webHidden/>
              </w:rPr>
            </w:r>
            <w:r w:rsidR="0052465F">
              <w:rPr>
                <w:noProof/>
                <w:webHidden/>
              </w:rPr>
              <w:fldChar w:fldCharType="separate"/>
            </w:r>
            <w:r w:rsidR="0052465F">
              <w:rPr>
                <w:noProof/>
                <w:webHidden/>
              </w:rPr>
              <w:t>8</w:t>
            </w:r>
            <w:r w:rsidR="0052465F">
              <w:rPr>
                <w:noProof/>
                <w:webHidden/>
              </w:rPr>
              <w:fldChar w:fldCharType="end"/>
            </w:r>
          </w:hyperlink>
        </w:p>
        <w:p w14:paraId="0CF63B8F" w14:textId="42F412AF" w:rsidR="0052465F" w:rsidRDefault="0052465F">
          <w:r>
            <w:rPr>
              <w:b/>
              <w:bCs/>
              <w:noProof/>
            </w:rPr>
            <w:fldChar w:fldCharType="end"/>
          </w:r>
        </w:p>
      </w:sdtContent>
    </w:sdt>
    <w:p w14:paraId="7FCFB466" w14:textId="77777777" w:rsidR="0052465F" w:rsidRDefault="0052465F">
      <w:pPr>
        <w:rPr>
          <w:smallCaps/>
          <w:spacing w:val="5"/>
          <w:sz w:val="32"/>
          <w:szCs w:val="32"/>
        </w:rPr>
      </w:pPr>
      <w:r>
        <w:br w:type="page"/>
      </w:r>
    </w:p>
    <w:p w14:paraId="79F01575" w14:textId="71CA7AA3" w:rsidR="00E405DD" w:rsidRDefault="00AC438C" w:rsidP="00AC438C">
      <w:pPr>
        <w:pStyle w:val="Heading1"/>
      </w:pPr>
      <w:bookmarkStart w:id="1" w:name="_Toc91193668"/>
      <w:r>
        <w:lastRenderedPageBreak/>
        <w:t>User Guide</w:t>
      </w:r>
      <w:bookmarkEnd w:id="0"/>
      <w:bookmarkEnd w:id="1"/>
    </w:p>
    <w:p w14:paraId="4E4784C9" w14:textId="18205815" w:rsidR="00AC438C" w:rsidRDefault="00AC438C" w:rsidP="00AC438C">
      <w:pPr>
        <w:pStyle w:val="Heading2"/>
      </w:pPr>
      <w:bookmarkStart w:id="2" w:name="_Toc91175761"/>
      <w:bookmarkStart w:id="3" w:name="_Toc91193669"/>
      <w:r>
        <w:t>Start-up</w:t>
      </w:r>
      <w:bookmarkEnd w:id="2"/>
      <w:bookmarkEnd w:id="3"/>
    </w:p>
    <w:p w14:paraId="37C15664" w14:textId="65F07360"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r w:rsidR="005F50A8">
        <w:t>.</w:t>
      </w:r>
    </w:p>
    <w:p w14:paraId="3C8148B7" w14:textId="04B74DEC" w:rsidR="00BF3D77" w:rsidRDefault="00BF3D77" w:rsidP="00BF3D77">
      <w:pPr>
        <w:pStyle w:val="Heading2"/>
      </w:pPr>
      <w:bookmarkStart w:id="4" w:name="_Toc91175762"/>
      <w:bookmarkStart w:id="5" w:name="_Toc91193670"/>
      <w:r>
        <w:t>Controls</w:t>
      </w:r>
      <w:bookmarkEnd w:id="4"/>
      <w:bookmarkEnd w:id="5"/>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19EAF61D"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r w:rsidR="005F50A8">
        <w:t xml:space="preserve"> To control a point light, the position can be modified by moving the Cube as it is attached to the Cube, and </w:t>
      </w:r>
      <w:r w:rsidR="005F50A8">
        <w:t xml:space="preserve">the emissive values on the Cube object control the </w:t>
      </w:r>
      <w:r w:rsidR="005F50A8">
        <w:t xml:space="preserve">light </w:t>
      </w:r>
      <w:r w:rsidR="005F50A8">
        <w:t>colour and intensity</w:t>
      </w:r>
      <w:r w:rsidR="005F50A8">
        <w:t>.</w:t>
      </w:r>
    </w:p>
    <w:p w14:paraId="79B555D9" w14:textId="77777777" w:rsidR="009F1FC2" w:rsidRDefault="009F1FC2">
      <w:r>
        <w:br w:type="page"/>
      </w:r>
    </w:p>
    <w:p w14:paraId="06779E54" w14:textId="4A3F19B8" w:rsidR="008C1628" w:rsidRPr="0052465F" w:rsidRDefault="009F1FC2" w:rsidP="0052465F">
      <w:pPr>
        <w:pStyle w:val="Heading1"/>
      </w:pPr>
      <w:bookmarkStart w:id="6" w:name="_Toc91175763"/>
      <w:bookmarkStart w:id="7" w:name="_Toc91193671"/>
      <w:r w:rsidRPr="0052465F">
        <w:lastRenderedPageBreak/>
        <w:t>Features</w:t>
      </w:r>
      <w:bookmarkEnd w:id="6"/>
      <w:bookmarkEnd w:id="7"/>
    </w:p>
    <w:p w14:paraId="0A04C0EF" w14:textId="30E9A948" w:rsidR="009F1FC2" w:rsidRDefault="009F1FC2" w:rsidP="009F1FC2">
      <w:pPr>
        <w:pStyle w:val="Heading2"/>
      </w:pPr>
      <w:bookmarkStart w:id="8" w:name="_Toc91175764"/>
      <w:bookmarkStart w:id="9" w:name="_Toc91193672"/>
      <w:r>
        <w:t>Normal Mapping</w:t>
      </w:r>
      <w:bookmarkEnd w:id="8"/>
      <w:bookmarkEnd w:id="9"/>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6191724E">
                  <wp:extent cx="2609850" cy="2475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51115" cy="2514366"/>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0762051F">
                  <wp:extent cx="2608674" cy="2473987"/>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08674" cy="2473987"/>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bookmarkStart w:id="10" w:name="_Toc91175765"/>
      <w:bookmarkStart w:id="11" w:name="_Toc91193673"/>
      <w:r>
        <w:t xml:space="preserve">Self-Shadowed </w:t>
      </w:r>
      <w:r w:rsidR="009F1FC2">
        <w:t>Parallax Occlusion Mapping</w:t>
      </w:r>
      <w:bookmarkEnd w:id="10"/>
      <w:bookmarkEnd w:id="11"/>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3C7887D9"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 The offset texture coordinates are then used for the rest of the shader.</w:t>
      </w:r>
    </w:p>
    <w:p w14:paraId="77007129" w14:textId="5A0EA9A8" w:rsidR="00442BCC" w:rsidRDefault="00442BCC" w:rsidP="009F1FC2">
      <w:r>
        <w:lastRenderedPageBreak/>
        <w:t>The self-shadowing uses a similar algorithm, except the algorithm travels upwards from the current depth towards the light source.</w:t>
      </w:r>
      <w:r w:rsidR="00664586">
        <w:t xml:space="preserve"> If an intersection is found, in the same way it is checked for parallax occlusion mapping, the current pixel is in shadow. If the loop reaches the surface without intersecting with anything, the pixel is not in shadow. The algorithm has a soft-shadow effect by using the depth of the intersection for the intensity of the shadow, giving the shadow an effect that light has bounced around the edges and </w:t>
      </w:r>
      <w:r w:rsidR="001C58B1">
        <w:t xml:space="preserve">lightly </w:t>
      </w:r>
      <w:r w:rsidR="00664586">
        <w:t>illuminated inside the shad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5A3328AA">
                  <wp:extent cx="2608647" cy="247396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11986" cy="247712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7F6A98D6">
                  <wp:extent cx="2590285" cy="2473987"/>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590285" cy="2473987"/>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bookmarkStart w:id="12" w:name="_Toc91175766"/>
      <w:bookmarkStart w:id="13" w:name="_Toc91193674"/>
      <w:r>
        <w:t>Render Pipeline</w:t>
      </w:r>
      <w:r w:rsidR="00AE4470">
        <w:t xml:space="preserve"> / Compute Shaders</w:t>
      </w:r>
      <w:bookmarkEnd w:id="12"/>
      <w:bookmarkEnd w:id="13"/>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435235BB" w:rsidR="00BD5D4E" w:rsidRDefault="00BD5D4E" w:rsidP="009F1FC2">
      <w:r>
        <w:t>The post-processing passes, following the geometry pass, all use compute shaders for image processing. These shaders are what read and write the static UAV.</w:t>
      </w:r>
      <w:r w:rsidR="00F024F6">
        <w:t xml:space="preserve"> The compute shaders are dispatched in blocks of 8x8 threads.</w:t>
      </w:r>
    </w:p>
    <w:p w14:paraId="7A5E48E5" w14:textId="417FF927" w:rsidR="009F1FC2" w:rsidRDefault="009F1FC2" w:rsidP="009F1FC2">
      <w:pPr>
        <w:pStyle w:val="Heading2"/>
      </w:pPr>
      <w:bookmarkStart w:id="14" w:name="_Toc91175767"/>
      <w:bookmarkStart w:id="15" w:name="_Toc91193675"/>
      <w:r>
        <w:t>Screen Space Effects</w:t>
      </w:r>
      <w:bookmarkEnd w:id="14"/>
      <w:bookmarkEnd w:id="15"/>
    </w:p>
    <w:p w14:paraId="65861625" w14:textId="7AC0A284" w:rsidR="009F1FC2" w:rsidRDefault="00F024F6" w:rsidP="009F1FC2">
      <w:r>
        <w:t>The screen space effects are the final pass in the render pipeline, meaning the effects applied over all other effects. The application offers four types of image effect: Invert, Greyscale, Film Grain, and Vignette. There is also an intensity slider for adjusting how strong the visual effec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119"/>
        <w:gridCol w:w="2925"/>
      </w:tblGrid>
      <w:tr w:rsidR="00A07518" w14:paraId="48C795AE" w14:textId="38AF82B5" w:rsidTr="00A07518">
        <w:tc>
          <w:tcPr>
            <w:tcW w:w="2972" w:type="dxa"/>
          </w:tcPr>
          <w:p w14:paraId="76DB10F2" w14:textId="6840F874" w:rsidR="00A07518" w:rsidRDefault="00A07518" w:rsidP="00A07518">
            <w:pPr>
              <w:jc w:val="center"/>
            </w:pPr>
            <w:r>
              <w:rPr>
                <w:noProof/>
              </w:rPr>
              <w:drawing>
                <wp:inline distT="0" distB="0" distL="0" distR="0" wp14:anchorId="1F886271" wp14:editId="5250B72B">
                  <wp:extent cx="1604716" cy="1524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3578" cy="1541913"/>
                          </a:xfrm>
                          <a:prstGeom prst="rect">
                            <a:avLst/>
                          </a:prstGeom>
                        </pic:spPr>
                      </pic:pic>
                    </a:graphicData>
                  </a:graphic>
                </wp:inline>
              </w:drawing>
            </w:r>
          </w:p>
        </w:tc>
        <w:tc>
          <w:tcPr>
            <w:tcW w:w="3119" w:type="dxa"/>
          </w:tcPr>
          <w:p w14:paraId="4D261384" w14:textId="2085D32D" w:rsidR="00A07518" w:rsidRDefault="00A07518" w:rsidP="00A07518">
            <w:pPr>
              <w:jc w:val="center"/>
            </w:pPr>
            <w:r>
              <w:rPr>
                <w:noProof/>
              </w:rPr>
              <w:drawing>
                <wp:inline distT="0" distB="0" distL="0" distR="0" wp14:anchorId="4903166D" wp14:editId="5C0E2411">
                  <wp:extent cx="1603146" cy="152048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3146" cy="1520487"/>
                          </a:xfrm>
                          <a:prstGeom prst="rect">
                            <a:avLst/>
                          </a:prstGeom>
                        </pic:spPr>
                      </pic:pic>
                    </a:graphicData>
                  </a:graphic>
                </wp:inline>
              </w:drawing>
            </w:r>
          </w:p>
        </w:tc>
        <w:tc>
          <w:tcPr>
            <w:tcW w:w="2925" w:type="dxa"/>
          </w:tcPr>
          <w:p w14:paraId="40363B3C" w14:textId="28EC8947" w:rsidR="00A07518" w:rsidRDefault="00A07518" w:rsidP="00A07518">
            <w:pPr>
              <w:jc w:val="center"/>
              <w:rPr>
                <w:noProof/>
              </w:rPr>
            </w:pPr>
            <w:r>
              <w:rPr>
                <w:noProof/>
              </w:rPr>
              <w:drawing>
                <wp:inline distT="0" distB="0" distL="0" distR="0" wp14:anchorId="155B32D3" wp14:editId="019CC56A">
                  <wp:extent cx="1600200" cy="1513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7302" cy="1520185"/>
                          </a:xfrm>
                          <a:prstGeom prst="rect">
                            <a:avLst/>
                          </a:prstGeom>
                        </pic:spPr>
                      </pic:pic>
                    </a:graphicData>
                  </a:graphic>
                </wp:inline>
              </w:drawing>
            </w:r>
          </w:p>
        </w:tc>
      </w:tr>
    </w:tbl>
    <w:p w14:paraId="4F90960B" w14:textId="7E9923FC" w:rsidR="009F1FC2" w:rsidRDefault="00AE4470" w:rsidP="009F1FC2">
      <w:pPr>
        <w:pStyle w:val="Heading2"/>
      </w:pPr>
      <w:bookmarkStart w:id="16" w:name="_Toc91175768"/>
      <w:bookmarkStart w:id="17" w:name="_Toc91193676"/>
      <w:r>
        <w:lastRenderedPageBreak/>
        <w:t>Bloom / HDR</w:t>
      </w:r>
      <w:bookmarkEnd w:id="16"/>
      <w:bookmarkEnd w:id="17"/>
    </w:p>
    <w:p w14:paraId="36D7CF21" w14:textId="41587A95" w:rsidR="00AE4470" w:rsidRDefault="00540B97" w:rsidP="00AE4470">
      <w:r>
        <w:t xml:space="preserve">Bloom begins in the geometry pass, where two render targets are bound and output to by the Pixel Shader. One render target is the main image output, the other is the HDR output. The pixel shader can output the highlights on the image to the HDR, such as if the pixel’s colour value is higher than 1, but for the best visual result, the emissive material value is output to the HDR render target as it causes the boxes look much more like they are </w:t>
      </w:r>
      <w:r w:rsidR="002F0534">
        <w:t>realistically glowing</w:t>
      </w:r>
      <w:r>
        <w:t>.</w:t>
      </w:r>
    </w:p>
    <w:p w14:paraId="7A6382A9" w14:textId="769E3917" w:rsidR="002F0534" w:rsidRDefault="002F0534" w:rsidP="00AE4470">
      <w:r>
        <w:t xml:space="preserve">The next stage of the Bloom effect is performed within a Compute Shader. A single pass gaussian blur algorithm, which samples pixels in a circle around the current pixel and averages the colour, is applied to the HDR layer, then is combined with the main image colour and output to the shared UAV for use in the next render pipeline stage. </w:t>
      </w:r>
    </w:p>
    <w:p w14:paraId="543043F3" w14:textId="41636D15" w:rsidR="002F0534" w:rsidRDefault="002F0534" w:rsidP="00AE4470">
      <w:r>
        <w:rPr>
          <w:noProof/>
        </w:rPr>
        <w:drawing>
          <wp:inline distT="0" distB="0" distL="0" distR="0" wp14:anchorId="4EEC514B" wp14:editId="33FE6487">
            <wp:extent cx="5731510" cy="2468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68880"/>
                    </a:xfrm>
                    <a:prstGeom prst="rect">
                      <a:avLst/>
                    </a:prstGeom>
                  </pic:spPr>
                </pic:pic>
              </a:graphicData>
            </a:graphic>
          </wp:inline>
        </w:drawing>
      </w:r>
    </w:p>
    <w:p w14:paraId="69A7F593" w14:textId="3AB2BE8B" w:rsidR="00AE4470" w:rsidRDefault="00AE4470" w:rsidP="00AE4470">
      <w:pPr>
        <w:pStyle w:val="Heading2"/>
      </w:pPr>
      <w:bookmarkStart w:id="18" w:name="_Toc91175769"/>
      <w:bookmarkStart w:id="19" w:name="_Toc91193677"/>
      <w:r>
        <w:t>Depth of Field</w:t>
      </w:r>
      <w:bookmarkEnd w:id="18"/>
      <w:bookmarkEnd w:id="19"/>
    </w:p>
    <w:p w14:paraId="532E0239" w14:textId="77777777" w:rsidR="007626A2" w:rsidRDefault="007626A2" w:rsidP="00AE4470">
      <w:r>
        <w:t>Depth of Field is an effect which also begins in the geometry pass. The alpha channel output in the Pixel Shader is set to the depth value for that pixel, which is used for the Depth of Field effect and eventually discarded for final output for a value of 1.</w:t>
      </w:r>
    </w:p>
    <w:p w14:paraId="76449D2E" w14:textId="628297E5" w:rsidR="00AE4470" w:rsidRDefault="007626A2" w:rsidP="00AE4470">
      <w:r>
        <w:t>At the Depth of Field pass, which also uses a Compute Shader for image processing, the same blur algorithm as Bloom is used, and the blur intensity for each pixel is calculated at runtime depending on where the user is looking.</w:t>
      </w:r>
    </w:p>
    <w:p w14:paraId="470A1EAF" w14:textId="64C5845B" w:rsidR="007626A2" w:rsidRDefault="007626A2" w:rsidP="00AE4470">
      <w:r>
        <w:t>As the compute shader can sample the entire image, the depth is sampled at the centre of the image, as well as for the current pixel. The blur intensity is then calculated based on the difference between these two values by using the following equation:</w:t>
      </w:r>
    </w:p>
    <w:p w14:paraId="57C27D43" w14:textId="79880B4D" w:rsidR="007626A2" w:rsidRPr="00EF4924" w:rsidRDefault="007626A2" w:rsidP="00AE4470">
      <m:oMathPara>
        <m:oMath>
          <m:r>
            <w:rPr>
              <w:rFonts w:ascii="Cambria Math" w:hAnsi="Cambria Math"/>
            </w:rPr>
            <m:t>i=(</m:t>
          </m:r>
          <m:f>
            <m:fPr>
              <m:ctrlPr>
                <w:rPr>
                  <w:rFonts w:ascii="Cambria Math" w:hAnsi="Cambria Math"/>
                  <w:i/>
                </w:rPr>
              </m:ctrlPr>
            </m:fPr>
            <m:num>
              <m:r>
                <w:rPr>
                  <w:rFonts w:ascii="Cambria Math" w:hAnsi="Cambria Math"/>
                </w:rPr>
                <m:t>cd-md</m:t>
              </m:r>
            </m:num>
            <m:den>
              <m:r>
                <w:rPr>
                  <w:rFonts w:ascii="Cambria Math" w:hAnsi="Cambria Math"/>
                </w:rPr>
                <m:t>md</m:t>
              </m:r>
            </m:den>
          </m:f>
          <m:r>
            <w:rPr>
              <w:rFonts w:ascii="Cambria Math" w:hAnsi="Cambria Math"/>
            </w:rPr>
            <m:t>)/f</m:t>
          </m:r>
        </m:oMath>
      </m:oMathPara>
    </w:p>
    <w:p w14:paraId="1C91CB23" w14:textId="0EC5EE63" w:rsidR="007E1A25" w:rsidRDefault="00EF4924" w:rsidP="00AE4470">
      <w:r>
        <w:t xml:space="preserve">In the equation, </w:t>
      </w:r>
      <m:oMath>
        <m:r>
          <w:rPr>
            <w:rFonts w:ascii="Cambria Math" w:hAnsi="Cambria Math"/>
          </w:rPr>
          <m:t>cd</m:t>
        </m:r>
      </m:oMath>
      <w:r>
        <w:t xml:space="preserve"> is the current pixel depth, </w:t>
      </w:r>
      <m:oMath>
        <m:r>
          <w:rPr>
            <w:rFonts w:ascii="Cambria Math" w:hAnsi="Cambria Math"/>
          </w:rPr>
          <m:t>md</m:t>
        </m:r>
      </m:oMath>
      <w:r>
        <w:t xml:space="preserve"> is the middle/centre pixel depth, </w:t>
      </w:r>
      <m:oMath>
        <m:r>
          <w:rPr>
            <w:rFonts w:ascii="Cambria Math" w:hAnsi="Cambria Math"/>
          </w:rPr>
          <m:t>f</m:t>
        </m:r>
      </m:oMath>
      <w:r>
        <w:t xml:space="preserve"> is a value to determine how quickly steep the blur falloff is, the smaller </w:t>
      </w:r>
      <m:oMath>
        <m:r>
          <w:rPr>
            <w:rFonts w:ascii="Cambria Math" w:hAnsi="Cambria Math"/>
          </w:rPr>
          <m:t>f</m:t>
        </m:r>
      </m:oMath>
      <w:r>
        <w:t xml:space="preserve"> is, the more intense the depth of Field effect is. The result is that the camera ‘focusses’ on the point in the centre of the screen, and that the blur intensity is based on the difference between the two points relative to the depth in the centre of the screen. This creates the effect seen </w:t>
      </w:r>
      <w:r w:rsidR="007E1A25">
        <w:t>with</w:t>
      </w:r>
      <w:r>
        <w:t xml:space="preserve"> cameras where two objects which are far apart in depth can both be in </w:t>
      </w:r>
      <w:r w:rsidR="007E1A25">
        <w:t>focus if</w:t>
      </w:r>
      <w:r>
        <w:t xml:space="preserve"> they are both far from the camera</w:t>
      </w:r>
      <w:r w:rsidR="007E1A25">
        <w:t xml:space="preserve">. Whereas if one object is relatively close to the camera, the blur falloff is much steeper. This can be seen in the following example images which compares real life photographs to engine </w:t>
      </w:r>
      <w:r w:rsidR="007E1A25">
        <w:lastRenderedPageBreak/>
        <w:t>renders in similar situations.</w:t>
      </w:r>
      <w:r w:rsidR="00EA2D34">
        <w:t xml:space="preserve"> The out of focus effect also applies when the foreground is not the focal point, which follows similar properties except the closer object would be bl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461CC" w14:paraId="100FA9CF" w14:textId="77777777" w:rsidTr="00190C0D">
        <w:tc>
          <w:tcPr>
            <w:tcW w:w="4508" w:type="dxa"/>
          </w:tcPr>
          <w:p w14:paraId="5BFF95B8" w14:textId="03E0AA94" w:rsidR="008461CC" w:rsidRDefault="008461CC" w:rsidP="008461CC">
            <w:pPr>
              <w:jc w:val="center"/>
            </w:pPr>
            <w:r>
              <w:rPr>
                <w:noProof/>
              </w:rPr>
              <w:drawing>
                <wp:inline distT="0" distB="0" distL="0" distR="0" wp14:anchorId="4EBFAE55" wp14:editId="418AF005">
                  <wp:extent cx="2552700" cy="2455072"/>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6711" b="11128"/>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771F8A75" w14:textId="1D679890" w:rsidR="008461CC" w:rsidRDefault="008461CC" w:rsidP="008461CC">
            <w:pPr>
              <w:jc w:val="center"/>
            </w:pPr>
            <w:r>
              <w:rPr>
                <w:noProof/>
              </w:rPr>
              <w:drawing>
                <wp:inline distT="0" distB="0" distL="0" distR="0" wp14:anchorId="11491D7D" wp14:editId="68C9B668">
                  <wp:extent cx="2559536" cy="24616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44" t="18960" r="744" b="8911"/>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61CC" w14:paraId="59BAA097" w14:textId="77777777" w:rsidTr="00190C0D">
        <w:tc>
          <w:tcPr>
            <w:tcW w:w="4508" w:type="dxa"/>
          </w:tcPr>
          <w:p w14:paraId="43F2350D" w14:textId="1500CF51" w:rsidR="008461CC" w:rsidRDefault="008461CC" w:rsidP="008461CC">
            <w:pPr>
              <w:jc w:val="center"/>
            </w:pPr>
            <w:r>
              <w:rPr>
                <w:noProof/>
              </w:rPr>
              <w:drawing>
                <wp:inline distT="0" distB="0" distL="0" distR="0" wp14:anchorId="5B1E069A" wp14:editId="27B6060A">
                  <wp:extent cx="2559536" cy="24616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l="759" r="759"/>
                          <a:stretch>
                            <a:fillRect/>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3DEA1F2C" w14:textId="7FF8AB0D" w:rsidR="008461CC" w:rsidRDefault="008461CC" w:rsidP="008461CC">
            <w:pPr>
              <w:jc w:val="center"/>
            </w:pPr>
            <w:r>
              <w:rPr>
                <w:noProof/>
              </w:rPr>
              <w:drawing>
                <wp:inline distT="0" distB="0" distL="0" distR="0" wp14:anchorId="01C71C32" wp14:editId="77929997">
                  <wp:extent cx="2559536" cy="24616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l="829" r="829"/>
                          <a:stretch>
                            <a:fillRect/>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EFA8A5" w14:textId="77777777" w:rsidR="007E1A25" w:rsidRDefault="007E1A25" w:rsidP="00AE4470"/>
    <w:p w14:paraId="0A15D243" w14:textId="0A9222F5" w:rsidR="00AE4470" w:rsidRDefault="00AE4470" w:rsidP="00AE4470">
      <w:pPr>
        <w:pStyle w:val="Heading2"/>
      </w:pPr>
      <w:bookmarkStart w:id="20" w:name="_Toc91175770"/>
      <w:bookmarkStart w:id="21" w:name="_Toc91193678"/>
      <w:r>
        <w:t>Shadow Mapping</w:t>
      </w:r>
      <w:bookmarkEnd w:id="20"/>
      <w:bookmarkEnd w:id="21"/>
    </w:p>
    <w:p w14:paraId="2353D57E" w14:textId="6695183C" w:rsidR="00AE4470" w:rsidRDefault="00EA2D34" w:rsidP="00AE4470">
      <w:r>
        <w:t xml:space="preserve">Shadow mapping is the first stage of the render pipeline, it finishes in the geometry render pass </w:t>
      </w:r>
      <w:r w:rsidR="00A2529B">
        <w:t>within the Pixel Shader.</w:t>
      </w:r>
    </w:p>
    <w:p w14:paraId="00CF95C9" w14:textId="3E926A6E" w:rsidR="00A2529B" w:rsidRDefault="00A2529B" w:rsidP="00AE4470">
      <w:r>
        <w:t>Firstly, the scene depth is rendered from the light’s point of view using an orthographic projection. An orthographic projection simulates shadows similar to the sun’s. Once the depth has been rendered</w:t>
      </w:r>
      <w:r w:rsidR="00807A23">
        <w:t xml:space="preserve"> from the light’s perspective</w:t>
      </w:r>
      <w:r>
        <w:t>, the depth texture can be passed into and used in the</w:t>
      </w:r>
      <w:r w:rsidR="00807A23">
        <w:t xml:space="preserve"> geometry pass</w:t>
      </w:r>
      <w:r>
        <w:t xml:space="preserve"> Pixel Shader to calculate whether the current pixel is shadowed.</w:t>
      </w:r>
    </w:p>
    <w:p w14:paraId="6D275331" w14:textId="067D28D0" w:rsidR="00A2529B" w:rsidRDefault="00A2529B" w:rsidP="00AE4470">
      <w:r>
        <w:t>In the Vertex Shader, it is required to calculate the vertex position in light space, this is done by multiplying the vertex position by the world matrix, light view matrix, and finally the light projection matrix.</w:t>
      </w:r>
    </w:p>
    <w:p w14:paraId="5FBBC76C" w14:textId="3AB075F4" w:rsidR="00A2529B" w:rsidRDefault="00A2529B" w:rsidP="00AE4470">
      <w:r>
        <w:t xml:space="preserve">In the </w:t>
      </w:r>
      <w:r w:rsidR="009375FF">
        <w:t xml:space="preserve">Pixel Shader, the shadow map texture coordinates are calculated firstly, </w:t>
      </w:r>
      <w:r w:rsidR="00807A23">
        <w:t>followed by</w:t>
      </w:r>
      <w:r w:rsidR="009375FF">
        <w:t xml:space="preserve"> the depth from the current pixel to the light. Sampling the light depth texture using the calculated shadow map texture </w:t>
      </w:r>
      <w:r w:rsidR="0052465F">
        <w:t>coordinates and</w:t>
      </w:r>
      <w:r w:rsidR="009375FF">
        <w:t xml:space="preserve"> dividing that value by the true depth value results in the difference between the actual depth and </w:t>
      </w:r>
      <w:r w:rsidR="00807A23">
        <w:t>the depth which</w:t>
      </w:r>
      <w:r w:rsidR="009375FF">
        <w:t xml:space="preserve"> the light </w:t>
      </w:r>
      <w:r w:rsidR="00807A23">
        <w:t>can ‘</w:t>
      </w:r>
      <w:r w:rsidR="009375FF">
        <w:t>see</w:t>
      </w:r>
      <w:r w:rsidR="00807A23">
        <w:t>’</w:t>
      </w:r>
      <w:r w:rsidR="009375FF">
        <w:t xml:space="preserve">. If the resulting </w:t>
      </w:r>
      <w:r w:rsidR="009375FF">
        <w:lastRenderedPageBreak/>
        <w:t>value is less than 1 (</w:t>
      </w:r>
      <w:r w:rsidR="0052465F">
        <w:t xml:space="preserve">theoretically, the shader subtracts </w:t>
      </w:r>
      <w:r w:rsidR="009375FF">
        <w:t>a small bias value, so</w:t>
      </w:r>
      <w:r w:rsidR="0052465F">
        <w:t xml:space="preserve"> actually checks for less than 0.999), then the current pixel is in shadow.</w:t>
      </w:r>
    </w:p>
    <w:p w14:paraId="31DD85A1" w14:textId="2767A614" w:rsidR="00AE4470" w:rsidRDefault="00AE4470" w:rsidP="00AE4470">
      <w:pPr>
        <w:pStyle w:val="Heading2"/>
      </w:pPr>
      <w:bookmarkStart w:id="22" w:name="_Toc91175771"/>
      <w:bookmarkStart w:id="23" w:name="_Toc91193679"/>
      <w:r>
        <w:t>GUI</w:t>
      </w:r>
      <w:bookmarkEnd w:id="22"/>
      <w:bookmarkEnd w:id="23"/>
    </w:p>
    <w:p w14:paraId="4E5B0217" w14:textId="2EE0F1A7" w:rsidR="00D27894" w:rsidRDefault="00807A23" w:rsidP="00D27894">
      <w:r>
        <w:t>The GUI is handled and rendered using the ImGui library. There are two ImGui extensions used, ImGuiFileDialog for selecting textures at runtime, and ImGuizmo for the transformation gizmo</w:t>
      </w:r>
      <w:r w:rsidR="005F50A8">
        <w:t xml:space="preserve"> controls which appear when a GameObject is expanded in the ‘Scene Controls’ window.</w:t>
      </w:r>
    </w:p>
    <w:p w14:paraId="06A3699D" w14:textId="2B989159" w:rsidR="005F50A8" w:rsidRDefault="00901564" w:rsidP="00D27894">
      <w:r>
        <w:t>Use of the ImGui ‘docking’ branch allows windows to be removed from the main window and docked to the main window which allows the window to be rearranged and organised however the user would like.</w:t>
      </w:r>
    </w:p>
    <w:p w14:paraId="170CD48F" w14:textId="1E0A7D3B" w:rsidR="00901564" w:rsidRDefault="00901564" w:rsidP="00D27894">
      <w:r>
        <w:t>The viewport window renders the final post-processed image to an image which fills the size of the window. This separation allows the viewport to be moved to another screen if desired, or to be resized independently.</w:t>
      </w:r>
    </w:p>
    <w:p w14:paraId="1372FFD3" w14:textId="46BF07F1" w:rsidR="00901564" w:rsidRPr="00D27894" w:rsidRDefault="00901564" w:rsidP="00D27894">
      <w:r>
        <w:rPr>
          <w:noProof/>
        </w:rPr>
        <w:drawing>
          <wp:inline distT="0" distB="0" distL="0" distR="0" wp14:anchorId="29A08889" wp14:editId="2ED9FA99">
            <wp:extent cx="5731510" cy="3996690"/>
            <wp:effectExtent l="0" t="0" r="2540" b="381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8"/>
                    <a:stretch>
                      <a:fillRect/>
                    </a:stretch>
                  </pic:blipFill>
                  <pic:spPr>
                    <a:xfrm>
                      <a:off x="0" y="0"/>
                      <a:ext cx="5731510" cy="3996690"/>
                    </a:xfrm>
                    <a:prstGeom prst="rect">
                      <a:avLst/>
                    </a:prstGeom>
                  </pic:spPr>
                </pic:pic>
              </a:graphicData>
            </a:graphic>
          </wp:inline>
        </w:drawing>
      </w:r>
    </w:p>
    <w:sectPr w:rsidR="00901564"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qQUAe0HpeCwAAAA="/>
  </w:docVars>
  <w:rsids>
    <w:rsidRoot w:val="00E405DD"/>
    <w:rsid w:val="00190C0D"/>
    <w:rsid w:val="001C58B1"/>
    <w:rsid w:val="0026561E"/>
    <w:rsid w:val="002700C9"/>
    <w:rsid w:val="002F0534"/>
    <w:rsid w:val="00341C01"/>
    <w:rsid w:val="003D7EB9"/>
    <w:rsid w:val="00442BCC"/>
    <w:rsid w:val="004D24CE"/>
    <w:rsid w:val="0052465F"/>
    <w:rsid w:val="00540B97"/>
    <w:rsid w:val="00594E5D"/>
    <w:rsid w:val="005D4889"/>
    <w:rsid w:val="005F50A8"/>
    <w:rsid w:val="00664586"/>
    <w:rsid w:val="00692EF9"/>
    <w:rsid w:val="00714D92"/>
    <w:rsid w:val="007626A2"/>
    <w:rsid w:val="007E1A25"/>
    <w:rsid w:val="007F73FA"/>
    <w:rsid w:val="00807A23"/>
    <w:rsid w:val="008461CC"/>
    <w:rsid w:val="008C1628"/>
    <w:rsid w:val="00901564"/>
    <w:rsid w:val="009375FF"/>
    <w:rsid w:val="009F1FC2"/>
    <w:rsid w:val="00A07518"/>
    <w:rsid w:val="00A2529B"/>
    <w:rsid w:val="00AC438C"/>
    <w:rsid w:val="00AE4470"/>
    <w:rsid w:val="00B913D8"/>
    <w:rsid w:val="00BD5D4E"/>
    <w:rsid w:val="00BF3D77"/>
    <w:rsid w:val="00D27894"/>
    <w:rsid w:val="00D60ECA"/>
    <w:rsid w:val="00E405DD"/>
    <w:rsid w:val="00E96EF2"/>
    <w:rsid w:val="00EA2D34"/>
    <w:rsid w:val="00EF4924"/>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8B1"/>
    <w:pPr>
      <w:spacing w:after="100"/>
    </w:pPr>
  </w:style>
  <w:style w:type="paragraph" w:styleId="TOC2">
    <w:name w:val="toc 2"/>
    <w:basedOn w:val="Normal"/>
    <w:next w:val="Normal"/>
    <w:autoRedefine/>
    <w:uiPriority w:val="39"/>
    <w:unhideWhenUsed/>
    <w:rsid w:val="001C58B1"/>
    <w:pPr>
      <w:spacing w:after="100"/>
      <w:ind w:left="200"/>
    </w:pPr>
  </w:style>
  <w:style w:type="character" w:styleId="Hyperlink">
    <w:name w:val="Hyperlink"/>
    <w:basedOn w:val="DefaultParagraphFont"/>
    <w:uiPriority w:val="99"/>
    <w:unhideWhenUsed/>
    <w:rsid w:val="001C58B1"/>
    <w:rPr>
      <w:color w:val="8F8F8F" w:themeColor="hyperlink"/>
      <w:u w:val="single"/>
    </w:rPr>
  </w:style>
  <w:style w:type="character" w:styleId="PlaceholderText">
    <w:name w:val="Placeholder Text"/>
    <w:basedOn w:val="DefaultParagraphFont"/>
    <w:uiPriority w:val="99"/>
    <w:semiHidden/>
    <w:rsid w:val="007626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32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0421-585A-4F5A-BC40-77F119432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8</Pages>
  <Words>1651</Words>
  <Characters>941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13</cp:revision>
  <dcterms:created xsi:type="dcterms:W3CDTF">2021-12-21T19:24:00Z</dcterms:created>
  <dcterms:modified xsi:type="dcterms:W3CDTF">2021-12-28T16:54:00Z</dcterms:modified>
</cp:coreProperties>
</file>